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C89BEE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51.6pt;margin-top:-63.4pt;width:235.35pt;height:45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27" type="#_x0000_t202" style="position:absolute;left:0;text-align:left;margin-left:483.55pt;margin-top:-50.4pt;width:235.35pt;height:45.1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left:0;text-align:left;margin-left:-34.4pt;margin-top:55.9pt;width:351.4pt;height:42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v1IRBY4CAACS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81</w:t>
      </w:r>
    </w:p>
    <w:bookmarkStart w:id="0" w:name="_GoBack"/>
    <w:bookmarkEnd w:id="0"/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BA7EEA" id="Straight Connector 2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s37NItgEAALc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" o:spid="_x0000_s1029" type="#_x0000_t202" style="position:absolute;margin-left:351.4pt;margin-top:11.65pt;width:351.4pt;height:458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lxq8AI4CAACS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4" o:spid="_x0000_s1030" type="#_x0000_t202" style="position:absolute;left:0;text-align:left;margin-left:-51.6pt;margin-top:-63.4pt;width:235.35pt;height:45.1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OgmsU40CAACR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" o:spid="_x0000_s1031" type="#_x0000_t202" style="position:absolute;left:0;text-align:left;margin-left:483.55pt;margin-top:-50.4pt;width:235.35pt;height:45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D7y9wiOAgAAkQ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2" type="#_x0000_t202" style="position:absolute;left:0;text-align:left;margin-left:-34.4pt;margin-top:55.9pt;width:351.4pt;height:427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8avS344CAACS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11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FB9871" id="Straight Connector 9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GVsBUO1AQAAtw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0" o:spid="_x0000_s1033" type="#_x0000_t202" style="position:absolute;margin-left:351.4pt;margin-top:11.65pt;width:351.4pt;height:458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1" o:spid="_x0000_s1034" type="#_x0000_t202" style="position:absolute;left:0;text-align:left;margin-left:-51.6pt;margin-top:-63.4pt;width:235.35pt;height:45.1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" o:spid="_x0000_s1035" type="#_x0000_t202" style="position:absolute;left:0;text-align:left;margin-left:483.55pt;margin-top:-50.4pt;width:235.35pt;height:45.1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DhU8YGOAgAAkw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6" type="#_x0000_t202" style="position:absolute;left:0;text-align:left;margin-left:-34.4pt;margin-top:55.9pt;width:351.4pt;height:427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NDblaePAgAAlQ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1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A9C012" id="Straight Connector 14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g4XDX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5" o:spid="_x0000_s1037" type="#_x0000_t202" style="position:absolute;margin-left:351.4pt;margin-top:11.65pt;width:351.4pt;height:458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6" o:spid="_x0000_s1038" type="#_x0000_t202" style="position:absolute;left:0;text-align:left;margin-left:-51.6pt;margin-top:-63.4pt;width:235.35pt;height:45.1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" o:spid="_x0000_s1039" type="#_x0000_t202" style="position:absolute;left:0;text-align:left;margin-left:483.55pt;margin-top:-50.4pt;width:235.35pt;height:45.1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LXok/e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40" type="#_x0000_t202" style="position:absolute;left:0;text-align:left;margin-left:-34.4pt;margin-top:55.9pt;width:351.4pt;height:42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dlue4o4CAACV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70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47F07E" id="Straight Connector 19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FQQw/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0" o:spid="_x0000_s1041" type="#_x0000_t202" style="position:absolute;margin-left:351.4pt;margin-top:11.65pt;width:351.4pt;height:458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FShXPq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1" o:spid="_x0000_s1042" type="#_x0000_t202" style="position:absolute;left:0;text-align:left;margin-left:-51.6pt;margin-top:-63.4pt;width:235.35pt;height:45.1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Ddltkh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2" o:spid="_x0000_s1043" type="#_x0000_t202" style="position:absolute;left:0;text-align:left;margin-left:483.55pt;margin-top:-50.4pt;width:235.35pt;height:45.1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fFnTl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44" type="#_x0000_t202" style="position:absolute;left:0;text-align:left;margin-left:-34.4pt;margin-top:55.9pt;width:351.4pt;height:42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P+ImNKSAgAAlQ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329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8EE3A" id="Straight Connector 24" o:spid="_x0000_s1026" style="position:absolute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M+CiZG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5" o:spid="_x0000_s1045" type="#_x0000_t202" style="position:absolute;margin-left:351.4pt;margin-top:11.65pt;width:351.4pt;height:458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BjWx6b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6" o:spid="_x0000_s1046" type="#_x0000_t202" style="position:absolute;left:0;text-align:left;margin-left:-51.6pt;margin-top:-63.4pt;width:235.35pt;height:45.1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AtJrEE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7" o:spid="_x0000_s1047" type="#_x0000_t202" style="position:absolute;left:0;text-align:left;margin-left:483.55pt;margin-top:-50.4pt;width:235.35pt;height:45.1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PmFoN6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48" type="#_x0000_t202" style="position:absolute;left:0;text-align:left;margin-left:-34.4pt;margin-top:55.9pt;width:351.4pt;height:427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BFQKmC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625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FEAD0F" id="Straight Connector 29" o:spid="_x0000_s1026" style="position:absolute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Ooi9Xm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0" o:spid="_x0000_s1049" type="#_x0000_t202" style="position:absolute;margin-left:351.4pt;margin-top:11.65pt;width:351.4pt;height:458.8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Hsv7dS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31" o:spid="_x0000_s1050" type="#_x0000_t202" style="position:absolute;left:0;text-align:left;margin-left:-51.6pt;margin-top:-63.4pt;width:235.35pt;height:45.1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/yKkA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c7P8ip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2" o:spid="_x0000_s1051" type="#_x0000_t202" style="position:absolute;left:0;text-align:left;margin-left:483.55pt;margin-top:-50.4pt;width:235.35pt;height:45.1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DxM1FO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52" type="#_x0000_t202" style="position:absolute;left:0;text-align:left;margin-left:-34.4pt;margin-top:55.9pt;width:351.4pt;height:427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bYrh4J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3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616F24" id="Straight Connector 34" o:spid="_x0000_s1026" style="position:absolute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VofEa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5" o:spid="_x0000_s1053" type="#_x0000_t202" style="position:absolute;margin-left:351.4pt;margin-top:11.65pt;width:351.4pt;height:458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xWWep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36" o:spid="_x0000_s1054" type="#_x0000_t202" style="position:absolute;left:0;text-align:left;margin-left:-51.6pt;margin-top:-63.4pt;width:235.35pt;height:45.15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4Y5yWZ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7" o:spid="_x0000_s1055" type="#_x0000_t202" style="position:absolute;left:0;text-align:left;margin-left:483.55pt;margin-top:-50.4pt;width:235.35pt;height:45.1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1LWOD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8" o:spid="_x0000_s1056" type="#_x0000_t202" style="position:absolute;left:0;text-align:left;margin-left:-34.4pt;margin-top:55.9pt;width:351.4pt;height:427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a0trFI4CAACV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5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59D62" id="Straight Connector 39" o:spid="_x0000_s1026" style="position:absolute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wAY3y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40" o:spid="_x0000_s1057" type="#_x0000_t202" style="position:absolute;margin-left:351.4pt;margin-top:11.65pt;width:351.4pt;height:458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cZukkY4CAACV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41" o:spid="_x0000_s1058" type="#_x0000_t202" style="position:absolute;left:0;text-align:left;margin-left:-51.6pt;margin-top:-63.4pt;width:235.35pt;height:45.1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OHEkA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u8zhxJ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2" o:spid="_x0000_s1059" type="#_x0000_t202" style="position:absolute;left:0;text-align:left;margin-left:483.55pt;margin-top:-50.4pt;width:235.35pt;height:45.15pt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5TEwA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3" o:spid="_x0000_s1060" type="#_x0000_t202" style="position:absolute;left:0;text-align:left;margin-left:-34.4pt;margin-top:55.9pt;width:351.4pt;height:427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Zz6opZ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022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9333C1" id="Straight Connector 44" o:spid="_x0000_s1026" style="position:absolute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HsctgEAALkDAAAOAAAAZHJzL2Uyb0RvYy54bWysU8GO0zAQvSPxD5bvNGnV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zX8u2WMy8cvdFD&#10;QmFOfWIH8J4cBGR0SU4NITYEOPgjzlEMR8yyR40uf0kQG4u7l8VdNSYmp0NJpzfb283tzSbzVc/A&#10;gDF9UOBY3rTcGp+Fi0acP8Y0pV5TCJcbmUqXXbpYlZOt/6I0iaFi64IuY6QOFtlZ0AB0T+u5bMnM&#10;EG2sXUD130FzboapMlr/ClyyS0XwaQE64wH/VDWN11b1lH9VPWnNsh+hu5SHKHbQfBRD51nOA/hz&#10;XODPf9z+B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RRHsc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45" o:spid="_x0000_s1061" type="#_x0000_t202" style="position:absolute;margin-left:351.4pt;margin-top:11.65pt;width:351.4pt;height:458.8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PvtLuy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46" o:spid="_x0000_s1062" type="#_x0000_t202" style="position:absolute;left:0;text-align:left;margin-left:-51.6pt;margin-top:-63.4pt;width:235.35pt;height:45.1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CUfacL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7" o:spid="_x0000_s1063" type="#_x0000_t202" style="position:absolute;left:0;text-align:left;margin-left:483.55pt;margin-top:-50.4pt;width:235.35pt;height:45.15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EDettG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8" o:spid="_x0000_s1064" type="#_x0000_t202" style="position:absolute;left:0;text-align:left;margin-left:-34.4pt;margin-top:55.9pt;width:351.4pt;height:427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B8Mmv8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039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D6A3E9" id="Straight Connector 49" o:spid="_x0000_s1026" style="position:absolute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Af0tgEAALk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u5VfvOfPC0Rvd&#10;JxTm2Ce2B+/JQUBGl+TUEGJDgL0/4BzFcMAse9To8pcEsbG4e17cVWNicjqUdHp9dbO5ud5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05Af0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50" o:spid="_x0000_s1065" type="#_x0000_t202" style="position:absolute;margin-left:351.4pt;margin-top:11.65pt;width:351.4pt;height:458.8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EJdL6q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51" o:spid="_x0000_s1066" type="#_x0000_t202" style="position:absolute;left:0;text-align:left;margin-left:-51.6pt;margin-top:-63.4pt;width:235.35pt;height:45.15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DraZrY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2" o:spid="_x0000_s1067" type="#_x0000_t202" style="position:absolute;left:0;text-align:left;margin-left:483.55pt;margin-top:-50.4pt;width:235.35pt;height:45.15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GnpNxy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68" type="#_x0000_t202" style="position:absolute;left:0;text-align:left;margin-left:-34.4pt;margin-top:55.9pt;width:351.4pt;height:427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tjBHPJ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040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02F50E" id="Straight Connector 54" o:spid="_x0000_s1026" style="position:absolute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wOXtgEAALkDAAAOAAAAZHJzL2Uyb0RvYy54bWysU8GO0zAQvSPxD5bvNGm1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zX8u0NZ144eqOH&#10;hMKc+sQO4D05CMjokpwaQmwIcPBHnKMYjphljxpd/pIgNhZ3L4u7akxMToeSTrc3t5vb7SbzVc/A&#10;gDF9UOBY3rTcGp+Fi0acP8Y0pV5TCJcbmUqXXbpYlZOt/6I0iaFi64IuY6QOFtlZ0AB0T+u5bMnM&#10;EG2sXUD130FzboapMlr/ClyyS0XwaQE64wH/VDWN11b1lH9VPWnNsh+hu5SHKHbQfBRD51nOA/hz&#10;XODPf9z+B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LZwOX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55" o:spid="_x0000_s1069" type="#_x0000_t202" style="position:absolute;margin-left:351.4pt;margin-top:11.65pt;width:351.4pt;height:458.8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q48F1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56" o:spid="_x0000_s1070" type="#_x0000_t202" style="position:absolute;left:0;text-align:left;margin-left:-51.6pt;margin-top:-63.4pt;width:235.35pt;height:45.1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MTY3BeRAgAAlA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7" o:spid="_x0000_s1071" type="#_x0000_t202" style="position:absolute;left:0;text-align:left;margin-left:483.55pt;margin-top:-50.4pt;width:235.35pt;height:45.15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Qe83N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8" o:spid="_x0000_s1072" type="#_x0000_t202" style="position:absolute;left:0;text-align:left;margin-left:-34.4pt;margin-top:55.9pt;width:351.4pt;height:427.7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ELBMeZ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081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063C07" id="Straight Connector 59" o:spid="_x0000_s1026" style="position:absolute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C7Hf3+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60" o:spid="_x0000_s1073" type="#_x0000_t202" style="position:absolute;margin-left:351.4pt;margin-top:11.65pt;width:351.4pt;height:458.8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DJKjmG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61" o:spid="_x0000_s1074" type="#_x0000_t202" style="position:absolute;left:0;text-align:left;margin-left:-51.6pt;margin-top:-63.4pt;width:235.35pt;height:45.15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U8Hjw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FiU8H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2" o:spid="_x0000_s1075" type="#_x0000_t202" style="position:absolute;left:0;text-align:left;margin-left:483.55pt;margin-top:-50.4pt;width:235.35pt;height:45.15pt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HCeLD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3" o:spid="_x0000_s1076" type="#_x0000_t202" style="position:absolute;left:0;text-align:left;margin-left:-34.4pt;margin-top:55.9pt;width:351.4pt;height:427.7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CErgPk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169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6F979F" id="Straight Connector 64" o:spid="_x0000_s1026" style="position:absolute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kBPrR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65" o:spid="_x0000_s1077" type="#_x0000_t202" style="position:absolute;margin-left:351.4pt;margin-top:11.65pt;width:351.4pt;height:458.8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Bh9ha2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66" o:spid="_x0000_s1078" type="#_x0000_t202" style="position:absolute;left:0;text-align:left;margin-left:-51.6pt;margin-top:-63.4pt;width:235.35pt;height:45.15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iTCchp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7" o:spid="_x0000_s1079" type="#_x0000_t202" style="position:absolute;left:0;text-align:left;margin-left:483.55pt;margin-top:-50.4pt;width:235.35pt;height:45.15pt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dk41c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8" o:spid="_x0000_s1080" type="#_x0000_t202" style="position:absolute;left:0;text-align:left;margin-left:-34.4pt;margin-top:55.9pt;width:351.4pt;height:427.7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AiLgih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220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3964A6" id="Straight Connector 69" o:spid="_x0000_s1026" style="position:absolute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BpIY5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70" o:spid="_x0000_s1081" type="#_x0000_t202" style="position:absolute;margin-left:351.4pt;margin-top:11.65pt;width:351.4pt;height:458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BxBTPe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71" o:spid="_x0000_s1082" type="#_x0000_t202" style="position:absolute;left:0;text-align:left;margin-left:-51.6pt;margin-top:-63.4pt;width:235.35pt;height:45.15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DXpdEI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2" o:spid="_x0000_s1083" type="#_x0000_t202" style="position:absolute;left:0;text-align:left;margin-left:483.55pt;margin-top:-50.4pt;width:235.35pt;height:45.15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VJXzM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3" o:spid="_x0000_s1084" type="#_x0000_t202" style="position:absolute;left:0;text-align:left;margin-left:-34.4pt;margin-top:55.9pt;width:351.4pt;height:427.7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t2iI35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338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E2D6F9" id="Straight Connector 74" o:spid="_x0000_s1026" style="position:absolute;z-index:251746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H4nglq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75" o:spid="_x0000_s1085" type="#_x0000_t202" style="position:absolute;margin-left:351.4pt;margin-top:11.65pt;width:351.4pt;height:458.8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ruw6W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76" o:spid="_x0000_s1086" type="#_x0000_t202" style="position:absolute;left:0;text-align:left;margin-left:-51.6pt;margin-top:-63.4pt;width:235.35pt;height:45.15pt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CcVuS2RAgAAlA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7" o:spid="_x0000_s1087" type="#_x0000_t202" style="position:absolute;left:0;text-align:left;margin-left:483.55pt;margin-top:-50.4pt;width:235.35pt;height:45.15pt;z-index:251754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PO2qPe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8" o:spid="_x0000_s1088" type="#_x0000_t202" style="position:absolute;left:0;text-align:left;margin-left:-34.4pt;margin-top:55.9pt;width:351.4pt;height:427.7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DaC5j5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358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44C8E3" id="Straight Connector 79" o:spid="_x0000_s1026" style="position:absolute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FuH/rK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80" o:spid="_x0000_s1089" type="#_x0000_t202" style="position:absolute;margin-left:351.4pt;margin-top:11.65pt;width:351.4pt;height:458.8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CYiHeu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81" o:spid="_x0000_s1090" type="#_x0000_t202" style="position:absolute;left:0;text-align:left;margin-left:-51.6pt;margin-top:-63.4pt;width:235.35pt;height:45.15pt;z-index:25176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nWbjw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BVdnWb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2" o:spid="_x0000_s1091" type="#_x0000_t202" style="position:absolute;left:0;text-align:left;margin-left:483.55pt;margin-top:-50.4pt;width:235.35pt;height:45.15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DX9thf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3" o:spid="_x0000_s1092" type="#_x0000_t202" style="position:absolute;left:0;text-align:left;margin-left:-34.4pt;margin-top:55.9pt;width:351.4pt;height:427.7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MIcR35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481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FDCB6" id="Straight Connector 84" o:spid="_x0000_s1026" style="position:absolute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sz+/c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85" o:spid="_x0000_s1093" type="#_x0000_t202" style="position:absolute;margin-left:351.4pt;margin-top:11.65pt;width:351.4pt;height:458.8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CsVJeW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86" o:spid="_x0000_s1094" type="#_x0000_t202" style="position:absolute;left:0;text-align:left;margin-left:-51.6pt;margin-top:-63.4pt;width:235.35pt;height:45.15pt;z-index:251767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MdL+0iRAgAAlA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7" o:spid="_x0000_s1095" type="#_x0000_t202" style="position:absolute;left:0;text-align:left;margin-left:483.55pt;margin-top:-50.4pt;width:235.35pt;height:45.15pt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T6OqS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8" o:spid="_x0000_s1096" type="#_x0000_t202" style="position:absolute;left:0;text-align:left;margin-left:-34.4pt;margin-top:55.9pt;width:351.4pt;height:427.7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DZGmyuPAgAAlQ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704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12B1D4" id="Straight Connector 89" o:spid="_x0000_s1026" style="position:absolute;z-index:251764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Jb5M0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90" o:spid="_x0000_s1097" type="#_x0000_t202" style="position:absolute;margin-left:351.4pt;margin-top:11.65pt;width:351.4pt;height:458.8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Agp332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91" o:spid="_x0000_s1098" type="#_x0000_t202" style="position:absolute;left:0;text-align:left;margin-left:-51.6pt;margin-top:-63.4pt;width:235.35pt;height:45.15pt;z-index:251773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+tYjiJ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92" o:spid="_x0000_s1099" type="#_x0000_t202" style="position:absolute;left:0;text-align:left;margin-left:483.55pt;margin-top:-50.4pt;width:235.35pt;height:45.15pt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4Vo5M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3" o:spid="_x0000_s1100" type="#_x0000_t202" style="position:absolute;left:0;text-align:left;margin-left:-34.4pt;margin-top:55.9pt;width:351.4pt;height:427.7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HozTSZ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709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B48752" id="Straight Connector 94" o:spid="_x0000_s1026" style="position:absolute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JdXtgEAALk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u5e+vOPPC0Rvd&#10;JxTm2Ce2B+/JQUBGl+TUEGJDgL0/4BzFcMAse9To8pcEsbG4e17cVWNicjqUdHp9dbO5ud5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27JdX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95" o:spid="_x0000_s1101" type="#_x0000_t202" style="position:absolute;margin-left:351.4pt;margin-top:11.65pt;width:351.4pt;height:458.8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IJfVQC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96" o:spid="_x0000_s1102" type="#_x0000_t202" style="position:absolute;left:0;text-align:left;margin-left:-51.6pt;margin-top:-63.4pt;width:235.35pt;height:45.15pt;z-index:251780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VZ2VH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97" o:spid="_x0000_s1103" type="#_x0000_t202" style="position:absolute;left:0;text-align:left;margin-left:483.55pt;margin-top:-50.4pt;width:235.35pt;height:45.15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AHEdJ2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8" o:spid="_x0000_s1104" type="#_x0000_t202" style="position:absolute;left:0;text-align:left;margin-left:-34.4pt;margin-top:55.9pt;width:351.4pt;height:427.7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AFgBAQ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82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A86105" id="Straight Connector 99" o:spid="_x0000_s1026" style="position:absolute;z-index:251777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TTOu/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00" o:spid="_x0000_s1105" type="#_x0000_t202" style="position:absolute;margin-left:351.4pt;margin-top:11.65pt;width:351.4pt;height:458.8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LSMXbKPAgAAlw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01" o:spid="_x0000_s1106" type="#_x0000_t202" style="position:absolute;left:0;text-align:left;margin-left:-51.6pt;margin-top:-63.4pt;width:235.35pt;height:45.15pt;z-index:251786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BEwd9KjAIAAJY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02" o:spid="_x0000_s1107" type="#_x0000_t202" style="position:absolute;left:0;text-align:left;margin-left:483.55pt;margin-top:-50.4pt;width:235.35pt;height:45.15pt;z-index:251785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I+qSOjwIAAJY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3" o:spid="_x0000_s1108" type="#_x0000_t202" style="position:absolute;left:0;text-align:left;margin-left:-34.4pt;margin-top:55.9pt;width:351.4pt;height:427.7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YZ75m5ECAACX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184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32C25E" id="Straight Connector 104" o:spid="_x0000_s1026" style="position:absolute;z-index:251783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YMcy3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05" o:spid="_x0000_s1109" type="#_x0000_t202" style="position:absolute;margin-left:351.4pt;margin-top:11.65pt;width:351.4pt;height:458.8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xbx/xpECAACX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06" o:spid="_x0000_s1110" type="#_x0000_t202" style="position:absolute;left:0;text-align:left;margin-left:-51.6pt;margin-top:-63.4pt;width:235.35pt;height:45.15pt;z-index:251792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MmypMpACAACW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07" o:spid="_x0000_s1111" type="#_x0000_t202" style="position:absolute;left:0;text-align:left;margin-left:483.55pt;margin-top:-50.4pt;width:235.35pt;height:45.15pt;z-index:251791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o6QlXp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8" o:spid="_x0000_s1112" type="#_x0000_t202" style="position:absolute;left:0;text-align:left;margin-left:-34.4pt;margin-top:55.9pt;width:351.4pt;height:427.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+yXz5JECAACX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352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938AB1" id="Straight Connector 109" o:spid="_x0000_s1026" style="position:absolute;z-index:251789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/KPPp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10" o:spid="_x0000_s1113" type="#_x0000_t202" style="position:absolute;margin-left:351.4pt;margin-top:11.65pt;width:351.4pt;height:458.8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Gi82NWPAgAAlw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11" o:spid="_x0000_s1114" type="#_x0000_t202" style="position:absolute;left:0;text-align:left;margin-left:-51.6pt;margin-top:-63.4pt;width:235.35pt;height:45.15pt;z-index:251798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8QRwRjwIAAJY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2" o:spid="_x0000_s1115" type="#_x0000_t202" style="position:absolute;left:0;text-align:left;margin-left:483.55pt;margin-top:-50.4pt;width:235.35pt;height:45.15pt;z-index:25179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8Hpn1Z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3" o:spid="_x0000_s1116" type="#_x0000_t202" style="position:absolute;left:0;text-align:left;margin-left:-34.4pt;margin-top:55.9pt;width:351.4pt;height:427.7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BCIFVakAIAAJc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692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28F35F" id="Straight Connector 114" o:spid="_x0000_s1026" style="position:absolute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GwutM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15" o:spid="_x0000_s1117" type="#_x0000_t202" style="position:absolute;margin-left:351.4pt;margin-top:11.65pt;width:351.4pt;height:458.8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mAtMHkAIAAJc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16" o:spid="_x0000_s1118" type="#_x0000_t202" style="position:absolute;left:0;text-align:left;margin-left:-51.6pt;margin-top:-63.4pt;width:235.35pt;height:45.15pt;z-index:251804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Onk/yeRAgAAlg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7" o:spid="_x0000_s1119" type="#_x0000_t202" style="position:absolute;left:0;text-align:left;margin-left:483.55pt;margin-top:-50.4pt;width:235.35pt;height:45.15pt;z-index:251803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eCxzS5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8" o:spid="_x0000_s1120" type="#_x0000_t202" style="position:absolute;left:0;text-align:left;margin-left:-34.4pt;margin-top:55.9pt;width:351.4pt;height:427.7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DYm18lkAIAAJc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695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8DA34A" id="Straight Connector 119" o:spid="_x0000_s1026" style="position:absolute;z-index:25180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aphY1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20" o:spid="_x0000_s1121" type="#_x0000_t202" style="position:absolute;margin-left:351.4pt;margin-top:11.65pt;width:351.4pt;height:458.8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E39L/SPAgAAlw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21" o:spid="_x0000_s1122" type="#_x0000_t202" style="position:absolute;left:0;text-align:left;margin-left:-51.6pt;margin-top:-63.4pt;width:235.35pt;height:45.15pt;z-index:251810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CQXZSWjAIAAJY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2" o:spid="_x0000_s1123" type="#_x0000_t202" style="position:absolute;left:0;text-align:left;margin-left:483.55pt;margin-top:-50.4pt;width:235.35pt;height:45.15pt;z-index:251809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nGbvUp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3" o:spid="_x0000_s1124" type="#_x0000_t202" style="position:absolute;left:0;text-align:left;margin-left:-34.4pt;margin-top:55.9pt;width:351.4pt;height:427.7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eqzr1pECAACX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09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24" name="Straight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459451" id="Straight Connector 124" o:spid="_x0000_s1026" style="position:absolute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tyvEg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25" o:spid="_x0000_s1125" type="#_x0000_t202" style="position:absolute;margin-left:351.4pt;margin-top:11.65pt;width:351.4pt;height:458.8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3o5ti5ECAACX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26" o:spid="_x0000_s1126" type="#_x0000_t202" style="position:absolute;left:0;text-align:left;margin-left:-51.6pt;margin-top:-63.4pt;width:235.35pt;height:45.1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8ccWW4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7" o:spid="_x0000_s1127" type="#_x0000_t202" style="position:absolute;left:0;text-align:left;margin-left:483.55pt;margin-top:-50.4pt;width:235.35pt;height:45.15pt;z-index:251815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i3lSy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8" o:spid="_x0000_s1128" type="#_x0000_t202" style="position:absolute;left:0;text-align:left;margin-left:-34.4pt;margin-top:55.9pt;width:351.4pt;height:427.7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oMThmp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143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29" name="Straight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0C19E1" id="Straight Connector 129" o:spid="_x0000_s1026" style="position:absolute;z-index:251813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xrgxZ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30" o:spid="_x0000_s1129" type="#_x0000_t202" style="position:absolute;margin-left:351.4pt;margin-top:11.65pt;width:351.4pt;height:458.8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Ke89ua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31" o:spid="_x0000_s1130" type="#_x0000_t202" style="position:absolute;left:0;text-align:left;margin-left:-51.6pt;margin-top:-63.4pt;width:235.35pt;height:45.15pt;z-index:251823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Vt+nxp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32" o:spid="_x0000_s1131" type="#_x0000_t202" style="position:absolute;left:0;text-align:left;margin-left:483.55pt;margin-top:-50.4pt;width:235.35pt;height:45.15pt;z-index:251822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Jnn12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3" o:spid="_x0000_s1132" type="#_x0000_t202" style="position:absolute;left:0;text-align:left;margin-left:-34.4pt;margin-top:55.9pt;width:351.4pt;height:427.7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KQOB6q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15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34" name="Straight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455232" id="Straight Connector 134" o:spid="_x0000_s1026" style="position:absolute;z-index:251820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C88os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35" name="Text 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35" o:spid="_x0000_s1133" type="#_x0000_t202" style="position:absolute;margin-left:351.4pt;margin-top:11.65pt;width:351.4pt;height:458.8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sFukA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XfsFu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36" o:spid="_x0000_s1134" type="#_x0000_t202" style="position:absolute;left:0;text-align:left;margin-left:-51.6pt;margin-top:-63.4pt;width:235.35pt;height:45.15pt;z-index:251829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z7TzN5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37" o:spid="_x0000_s1135" type="#_x0000_t202" style="position:absolute;left:0;text-align:left;margin-left:483.55pt;margin-top:-50.4pt;width:235.35pt;height:45.15pt;z-index:251828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tQq3p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8" o:spid="_x0000_s1136" type="#_x0000_t202" style="position:absolute;left:0;text-align:left;margin-left:-34.4pt;margin-top:55.9pt;width:351.4pt;height:427.7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GV6oV+PAgAAmA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12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39" name="Straight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6D9EE3" id="Straight Connector 139" o:spid="_x0000_s1026" style="position:absolute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l6vVy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40" o:spid="_x0000_s1137" type="#_x0000_t202" style="position:absolute;margin-left:351.4pt;margin-top:11.65pt;width:351.4pt;height:458.8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fQdDwo4CAACY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41" o:spid="_x0000_s1138" type="#_x0000_t202" style="position:absolute;left:0;text-align:left;margin-left:-51.6pt;margin-top:-63.4pt;width:235.35pt;height:45.15pt;z-index:251835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0ofkA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QKNKH5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42" o:spid="_x0000_s1139" type="#_x0000_t202" style="position:absolute;left:0;text-align:left;margin-left:483.55pt;margin-top:-50.4pt;width:235.35pt;height:45.15pt;z-index:251834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RgDkA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MAUYA5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3" o:spid="_x0000_s1140" type="#_x0000_t202" style="position:absolute;left:0;text-align:left;margin-left:-34.4pt;margin-top:55.9pt;width:351.4pt;height:427.7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frWyjp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13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44" name="Straight Connector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851327" id="Straight Connector 144" o:spid="_x0000_s1026" style="position:absolute;z-index:251832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sX4tgEAALsDAAAOAAAAZHJzL2Uyb0RvYy54bWysU8GO0zAQvSPxD5bvNGnV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xHb7fdcuaFo0d6&#10;SCjMqU/sAN6ThYAs35JXQ4gNQQ7+iHMUwxGz8FGjy1+SxMbi72XxV42JyelQ0unN9nZze7PJfNUz&#10;MGBMHxQ4ljctt8Zn6aIR548xTanXFMLlRqbSZZcuVuVk678oTXKo2LqgyyCpg0V2FjQC3dN6Llsy&#10;M0QbaxdQ/XfQnJthqgzXvwKX7FIRfFqAznjAP1VN47VVPeVfVU9as+xH6C7lIYodNCHF0Hma8wj+&#10;HBf48z+3/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72sX4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45" o:spid="_x0000_s1141" type="#_x0000_t202" style="position:absolute;margin-left:351.4pt;margin-top:11.65pt;width:351.4pt;height:458.8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M3FdEq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46" o:spid="_x0000_s1142" type="#_x0000_t202" style="position:absolute;left:0;text-align:left;margin-left:-51.6pt;margin-top:-63.4pt;width:235.35pt;height:45.15pt;z-index:251841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ZETW8p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47" o:spid="_x0000_s1143" type="#_x0000_t202" style="position:absolute;left:0;text-align:left;margin-left:483.55pt;margin-top:-50.4pt;width:235.35pt;height:45.15pt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HvqSYJ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48" name="Text Box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8" o:spid="_x0000_s1144" type="#_x0000_t202" style="position:absolute;left:0;text-align:left;margin-left:-34.4pt;margin-top:55.9pt;width:351.4pt;height:427.7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ogxd1p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41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49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ECA7B8" id="Straight Connector 149" o:spid="_x0000_s1026" style="position:absolute;z-index:251838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iBtwEAALs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O3u7qPWdeOHqk&#10;+4TCHPvE9uA9WQjI8i15NYTYEGTvDzhHMRwwCx81uvwlSWws/p4Xf9WYmJwOJZ1eX91sbq43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p744gb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50" o:spid="_x0000_s1145" type="#_x0000_t202" style="position:absolute;margin-left:351.4pt;margin-top:11.65pt;width:351.4pt;height:458.8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KV0Sqq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51" o:spid="_x0000_s1146" type="#_x0000_t202" style="position:absolute;left:0;text-align:left;margin-left:-51.6pt;margin-top:-63.4pt;width:235.35pt;height:45.15pt;z-index:251847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HF1JhY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52" o:spid="_x0000_s1147" type="#_x0000_t202" style="position:absolute;left:0;text-align:left;margin-left:483.55pt;margin-top:-50.4pt;width:235.35pt;height:45.15pt;z-index:251846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s+xuZjwIAAJc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3" o:spid="_x0000_s1148" type="#_x0000_t202" style="position:absolute;left:0;text-align:left;margin-left:-34.4pt;margin-top:55.9pt;width:351.4pt;height:427.7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uo6B8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9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54" name="Straight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A8C1AF" id="Straight Connector 154" o:spid="_x0000_s1026" style="position:absolute;z-index:251844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xxqtgEAALsDAAAOAAAAZHJzL2Uyb0RvYy54bWysU8GO0zAQvSPxD5bvNGm1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xHb7e94cwLR4/0&#10;kFCYU5/YAbwnCwFZviWvhhAbghz8EecohiNm4aNGl78kiY3F38virxoTk9OhpNPtze3mdrvJfNUz&#10;MGBMHxQ4ljctt8Zn6aIR548xTanXFMLlRqbSZZcuVuVk678oTXKo2LqgyyCpg0V2FjQC3dN6Llsy&#10;M0QbaxdQ/XfQnJthqgzXvwKX7FIRfFqAznjAP1VN47VVPeVfVU9as+xH6C7lIYodNCHF0Hma8wj+&#10;HBf48z+3/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d3xxq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55" o:spid="_x0000_s1149" type="#_x0000_t202" style="position:absolute;margin-left:351.4pt;margin-top:11.65pt;width:351.4pt;height:458.8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J/kc3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56" name="Text Box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56" o:spid="_x0000_s1150" type="#_x0000_t202" style="position:absolute;left:0;text-align:left;margin-left:-51.6pt;margin-top:-63.4pt;width:235.35pt;height:45.15pt;z-index:251853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Di61Wi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57" o:spid="_x0000_s1151" type="#_x0000_t202" style="position:absolute;left:0;text-align:left;margin-left:483.55pt;margin-top:-50.4pt;width:235.35pt;height:45.15pt;z-index:251852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JH6kAIAAJcFAAAOAAAAZHJzL2Uyb0RvYy54bWysVFFPGzEMfp+0/xDlfVxbaC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QgSR+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8" o:spid="_x0000_s1152" type="#_x0000_t202" style="position:absolute;left:0;text-align:left;margin-left:-34.4pt;margin-top:55.9pt;width:351.4pt;height:427.7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27umt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500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0E8E1E" id="Straight Connector 159" o:spid="_x0000_s1026" style="position:absolute;z-index:251850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Bu+ET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60" o:spid="_x0000_s1153" type="#_x0000_t202" style="position:absolute;margin-left:351.4pt;margin-top:11.65pt;width:351.4pt;height:458.8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BY9MiK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61" o:spid="_x0000_s1154" type="#_x0000_t202" style="position:absolute;left:0;text-align:left;margin-left:-51.6pt;margin-top:-63.4pt;width:235.35pt;height:45.15pt;z-index:25185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JNH3CZ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62" o:spid="_x0000_s1155" type="#_x0000_t202" style="position:absolute;left:0;text-align:left;margin-left:483.55pt;margin-top:-50.4pt;width:235.35pt;height:45.15pt;z-index:251858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VHelF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3" o:spid="_x0000_s1156" type="#_x0000_t202" style="position:absolute;left:0;text-align:left;margin-left:-34.4pt;margin-top:55.9pt;width:351.4pt;height:427.7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LXOQt+PAgAAmA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645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64" name="Straight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5839DB" id="Straight Connector 164" o:spid="_x0000_s1026" style="position:absolute;z-index:251856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ttcGB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65" name="Text Box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65" o:spid="_x0000_s1157" type="#_x0000_t202" style="position:absolute;margin-left:351.4pt;margin-top:11.65pt;width:351.4pt;height:458.8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Aa+hBu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66" name="Text Box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66" o:spid="_x0000_s1158" type="#_x0000_t202" style="position:absolute;left:0;text-align:left;margin-left:-51.6pt;margin-top:-63.4pt;width:235.35pt;height:45.15pt;z-index:251866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GM+/qq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67" o:spid="_x0000_s1159" type="#_x0000_t202" style="position:absolute;left:0;text-align:left;margin-left:483.55pt;margin-top:-50.4pt;width:235.35pt;height:45.15pt;z-index:251865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8" o:spid="_x0000_s1160" type="#_x0000_t202" style="position:absolute;left:0;text-align:left;margin-left:-34.4pt;margin-top:55.9pt;width:351.4pt;height:427.7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1Ptlm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646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69" name="Straight Connector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0FC5B3" id="Straight Connector 169" o:spid="_x0000_s1026" style="position:absolute;z-index:251863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KrP7f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70" o:spid="_x0000_s1161" type="#_x0000_t202" style="position:absolute;margin-left:351.4pt;margin-top:11.65pt;width:351.4pt;height:458.8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3LnkA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Tg3Ln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71" o:spid="_x0000_s1162" type="#_x0000_t202" style="position:absolute;left:0;text-align:left;margin-left:-51.6pt;margin-top:-63.4pt;width:235.35pt;height:45.15pt;z-index:251872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xCZPN4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2" o:spid="_x0000_s1163" type="#_x0000_t202" style="position:absolute;left:0;text-align:left;margin-left:483.55pt;margin-top:-50.4pt;width:235.35pt;height:45.15pt;z-index:25187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tIAdK5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73" name="Text Box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3" o:spid="_x0000_s1164" type="#_x0000_t202" style="position:absolute;left:0;text-align:left;margin-left:-34.4pt;margin-top:55.9pt;width:351.4pt;height:427.7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G29S7e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655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74" name="Straight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0C2B90" id="Straight Connector 174" o:spid="_x0000_s1026" style="position:absolute;z-index:251869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t+UtgEAALsDAAAOAAAAZHJzL2Uyb0RvYy54bWysU8GO0zAQvSPxD5bvNGm1S1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xHb7e94cwLR4/0&#10;kFCYU5/YAbwnCwFZviWvhhAbghz8EecohiNm4aNGl78kiY3F38virxoTk9OhpNPbm+1me7vJfNUz&#10;MGBMHxQ4ljctt8Zn6aIR548xTanXFMLlRqbSZZcuVuVk678oTXKo2LqgyyCpg0V2FjQC3dN6Llsy&#10;M0QbaxdQ/XfQnJthqgzXvwKX7FIRfFqAznjAP1VN47VVPeVfVU9as+xH6C7lIYodNCHF0Hma8wj+&#10;HBf48z+3/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Q0t+U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75" o:spid="_x0000_s1165" type="#_x0000_t202" style="position:absolute;margin-left:351.4pt;margin-top:11.65pt;width:351.4pt;height:458.85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Y1zkA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ezY1z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76" o:spid="_x0000_s1166" type="#_x0000_t202" style="position:absolute;left:0;text-align:left;margin-left:-51.6pt;margin-top:-63.4pt;width:235.35pt;height:45.15pt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wUCjh4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7" o:spid="_x0000_s1167" type="#_x0000_t202" style="position:absolute;left:0;text-align:left;margin-left:483.55pt;margin-top:-50.4pt;width:235.35pt;height:45.15pt;z-index:251877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u/7nF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8" o:spid="_x0000_s1168" type="#_x0000_t202" style="position:absolute;left:0;text-align:left;margin-left:-34.4pt;margin-top:55.9pt;width:351.4pt;height:427.7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7kAIU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787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79" name="Straight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2889D6" id="Straight Connector 179" o:spid="_x0000_s1026" style="position:absolute;z-index:251875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MtiLt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80" o:spid="_x0000_s1169" type="#_x0000_t202" style="position:absolute;margin-left:351.4pt;margin-top:11.65pt;width:351.4pt;height:458.8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FzKB9y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81" o:spid="_x0000_s1170" type="#_x0000_t202" style="position:absolute;left:0;text-align:left;margin-left:-51.6pt;margin-top:-63.4pt;width:235.35pt;height:45.15pt;z-index:251884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LWkA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t68C1p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82" o:spid="_x0000_s1171" type="#_x0000_t202" style="position:absolute;left:0;text-align:left;margin-left:483.55pt;margin-top:-50.4pt;width:235.35pt;height:45.15pt;z-index:251883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xwlQy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83" name="Text Box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3" o:spid="_x0000_s1172" type="#_x0000_t202" style="position:absolute;left:0;text-align:left;margin-left:-34.4pt;margin-top:55.9pt;width:351.4pt;height:427.7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F949pC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442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84" name="Straight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2C9871" id="Straight Connector 184" o:spid="_x0000_s1026" style="position:absolute;z-index:251881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1v3ck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85" o:spid="_x0000_s1173" type="#_x0000_t202" style="position:absolute;margin-left:351.4pt;margin-top:11.65pt;width:351.4pt;height:458.8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sCDBU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86" name="Text Box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86" o:spid="_x0000_s1174" type="#_x0000_t202" style="position:absolute;left:0;text-align:left;margin-left:-51.6pt;margin-top:-63.4pt;width:235.35pt;height:45.15pt;z-index:251890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C7EVie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87" o:spid="_x0000_s1175" type="#_x0000_t202" style="position:absolute;left:0;text-align:left;margin-left:483.55pt;margin-top:-50.4pt;width:235.35pt;height:45.1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VHoSt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8" o:spid="_x0000_s1176" type="#_x0000_t202" style="position:absolute;left:0;text-align:left;margin-left:-34.4pt;margin-top:55.9pt;width:351.4pt;height:427.7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ngxQZ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822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89" name="Straight Connector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367BDF" id="Straight Connector 189" o:spid="_x0000_s1026" style="position:absolute;z-index:251887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Spkh6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90" name="Text Box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90" o:spid="_x0000_s1177" type="#_x0000_t202" style="position:absolute;margin-left:351.4pt;margin-top:11.65pt;width:351.4pt;height:458.8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Jl0Rxm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91" o:spid="_x0000_s1178" type="#_x0000_t202" style="position:absolute;left:0;text-align:left;margin-left:-51.6pt;margin-top:-63.4pt;width:235.35pt;height:45.15pt;z-index:251896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6tRy9J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92" o:spid="_x0000_s1179" type="#_x0000_t202" style="position:absolute;left:0;text-align:left;margin-left:483.55pt;margin-top:-50.4pt;width:235.35pt;height:45.15pt;z-index:251895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mnIg6J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3" o:spid="_x0000_s1180" type="#_x0000_t202" style="position:absolute;left:0;text-align:left;margin-left:-34.4pt;margin-top:55.9pt;width:351.4pt;height:427.7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msa2V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847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850ABE" id="Straight Connector 194" o:spid="_x0000_s1026" style="position:absolute;z-index:251893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AUBtwEAALs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O3u79FWdeOHqk&#10;+4TCHPvE9uA9WQjI8i15NYTYEGTvDzhHMRwwCx81uvwlSWws/p4Xf9WYmJwOJZ1eX91sbq43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MPgFAb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95" o:spid="_x0000_s1181" type="#_x0000_t202" style="position:absolute;margin-left:351.4pt;margin-top:11.65pt;width:351.4pt;height:458.8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Cm2cJG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Default="003A3C66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CIR)</w:t>
                            </w:r>
                          </w:p>
                          <w:p w:rsidR="003A3C66" w:rsidRPr="00146021" w:rsidRDefault="003A3C66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96" o:spid="_x0000_s1182" type="#_x0000_t202" style="position:absolute;left:0;text-align:left;margin-left:-51.6pt;margin-top:-63.4pt;width:235.35pt;height:45.15pt;z-index:251902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zjPuGZ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CIR)</w:t>
                      </w:r>
                    </w:p>
                    <w:p w:rsidR="003A3C66" w:rsidRPr="00146021" w:rsidRDefault="003A3C66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3A3C66" w:rsidRPr="00146021" w:rsidRDefault="003A3C66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97" o:spid="_x0000_s1183" type="#_x0000_t202" style="position:absolute;left:0;text-align:left;margin-left:483.55pt;margin-top:-50.4pt;width:235.35pt;height:45.15pt;z-index:251901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tI2qi5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3A3C66" w:rsidRPr="00146021" w:rsidRDefault="003A3C66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3A3C66" w:rsidRPr="00146021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3A3C66" w:rsidRPr="009277F9" w:rsidRDefault="003A3C66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3A3C66" w:rsidRPr="009277F9" w:rsidRDefault="003A3C66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3A3C66" w:rsidRPr="009277F9" w:rsidRDefault="003A3C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8" o:spid="_x0000_s1184" type="#_x0000_t202" style="position:absolute;left:0;text-align:left;margin-left:-34.4pt;margin-top:55.9pt;width:351.4pt;height:427.7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Rn9ZD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3A3C66" w:rsidRPr="00146021" w:rsidRDefault="003A3C66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3A3C66" w:rsidRPr="009277F9" w:rsidRDefault="003A3C66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3A3C66" w:rsidRPr="009277F9" w:rsidRDefault="003A3C66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3A3C66" w:rsidRPr="009277F9" w:rsidRDefault="003A3C66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3A3C66" w:rsidRPr="009277F9" w:rsidRDefault="003A3C66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6237</w:t>
      </w:r>
    </w:p>
    <w:p w:rsidR="003A3C66" w:rsidRDefault="003A3C66" w:rsidP="009277F9">
      <w:pPr>
        <w:rPr>
          <w:rFonts w:ascii="Berlin Sans FB" w:hAnsi="Berlin Sans FB"/>
          <w:sz w:val="40"/>
        </w:rPr>
        <w:sectPr w:rsidR="003A3C66" w:rsidSect="003A3C66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A5F8EF" id="Straight Connector 199" o:spid="_x0000_s1026" style="position:absolute;z-index:251899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rJz4eL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3A3C66" w:rsidRPr="009277F9" w:rsidRDefault="003A3C66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Default="003A3C66" w:rsidP="00146021"/>
                          <w:p w:rsidR="003A3C66" w:rsidRPr="00146021" w:rsidRDefault="003A3C66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00" o:spid="_x0000_s1185" type="#_x0000_t202" style="position:absolute;margin-left:351.4pt;margin-top:11.65pt;width:351.4pt;height:458.8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kwxXJ5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3A3C66" w:rsidRPr="009277F9" w:rsidRDefault="003A3C66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Default="003A3C66" w:rsidP="00146021"/>
                    <w:p w:rsidR="003A3C66" w:rsidRPr="00146021" w:rsidRDefault="003A3C66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3A3C66" w:rsidRPr="009277F9" w:rsidRDefault="003A3C66" w:rsidP="009277F9">
      <w:pPr>
        <w:rPr>
          <w:rFonts w:ascii="Berlin Sans FB" w:hAnsi="Berlin Sans FB"/>
          <w:sz w:val="40"/>
        </w:rPr>
      </w:pPr>
    </w:p>
    <w:sectPr w:rsidR="003A3C66" w:rsidRPr="009277F9" w:rsidSect="003A3C66"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szQwtzA2NzQCkko6SsGpxcWZ+XkgBYa1AAxyhjksAAAA"/>
  </w:docVars>
  <w:rsids>
    <w:rsidRoot w:val="009277F9"/>
    <w:rsid w:val="00146021"/>
    <w:rsid w:val="00211665"/>
    <w:rsid w:val="003A3C66"/>
    <w:rsid w:val="004233C2"/>
    <w:rsid w:val="0074341A"/>
    <w:rsid w:val="009277F9"/>
    <w:rsid w:val="009A21ED"/>
    <w:rsid w:val="00AF5E5C"/>
    <w:rsid w:val="00B93A10"/>
    <w:rsid w:val="00D0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CB2951-08F2-4623-AD6A-5D71B3F11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3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0</Pages>
  <Words>128</Words>
  <Characters>508</Characters>
  <Application>Microsoft Office Word</Application>
  <DocSecurity>0</DocSecurity>
  <Lines>169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Sridharan</dc:creator>
  <cp:keywords/>
  <dc:description/>
  <cp:lastModifiedBy>Jay Sridharan</cp:lastModifiedBy>
  <cp:revision>2</cp:revision>
  <cp:lastPrinted>2017-03-11T01:41:00Z</cp:lastPrinted>
  <dcterms:created xsi:type="dcterms:W3CDTF">2017-03-11T01:49:00Z</dcterms:created>
  <dcterms:modified xsi:type="dcterms:W3CDTF">2017-03-11T01:59:00Z</dcterms:modified>
</cp:coreProperties>
</file>